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ddy Vare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dd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re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64 Sheridan Place, Evanston, IL, USA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ddyvarela@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66555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kay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